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FD4F58" w14:textId="3370A441" w:rsidR="00BA7C11" w:rsidRPr="003F1A56" w:rsidRDefault="003F1A56" w:rsidP="003F1A56">
      <w:pPr>
        <w:jc w:val="center"/>
        <w:rPr>
          <w:sz w:val="36"/>
          <w:szCs w:val="36"/>
        </w:rPr>
      </w:pPr>
      <w:r w:rsidRPr="003F1A56">
        <w:rPr>
          <w:sz w:val="36"/>
          <w:szCs w:val="36"/>
        </w:rPr>
        <w:t>The Retreat Specialists Itinerary Plann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2"/>
        <w:gridCol w:w="3836"/>
        <w:gridCol w:w="1276"/>
        <w:gridCol w:w="1701"/>
        <w:gridCol w:w="1559"/>
        <w:gridCol w:w="1418"/>
        <w:gridCol w:w="1134"/>
        <w:gridCol w:w="1762"/>
      </w:tblGrid>
      <w:tr w:rsidR="00BA7C11" w14:paraId="42655570" w14:textId="77777777" w:rsidTr="00BA7C11">
        <w:tc>
          <w:tcPr>
            <w:tcW w:w="1262" w:type="dxa"/>
          </w:tcPr>
          <w:p w14:paraId="7CD9BC81" w14:textId="77777777" w:rsidR="00BA7C11" w:rsidRDefault="00BA7C11">
            <w:r>
              <w:t>Day/Date</w:t>
            </w:r>
          </w:p>
          <w:p w14:paraId="4821A363" w14:textId="77777777" w:rsidR="00BA7C11" w:rsidRDefault="00BA7C11"/>
        </w:tc>
        <w:tc>
          <w:tcPr>
            <w:tcW w:w="3836" w:type="dxa"/>
          </w:tcPr>
          <w:p w14:paraId="4D85F6FD" w14:textId="77777777" w:rsidR="00BA7C11" w:rsidRDefault="00BA7C11">
            <w:r>
              <w:t>Itinerary</w:t>
            </w:r>
          </w:p>
        </w:tc>
        <w:tc>
          <w:tcPr>
            <w:tcW w:w="1276" w:type="dxa"/>
          </w:tcPr>
          <w:p w14:paraId="27612293" w14:textId="77777777" w:rsidR="00BA7C11" w:rsidRDefault="00BA7C11">
            <w:r>
              <w:t>Location</w:t>
            </w:r>
          </w:p>
        </w:tc>
        <w:tc>
          <w:tcPr>
            <w:tcW w:w="1701" w:type="dxa"/>
          </w:tcPr>
          <w:p w14:paraId="54783300" w14:textId="77777777" w:rsidR="00BA7C11" w:rsidRDefault="00BA7C11">
            <w:r>
              <w:t>Accommodation</w:t>
            </w:r>
          </w:p>
        </w:tc>
        <w:tc>
          <w:tcPr>
            <w:tcW w:w="1559" w:type="dxa"/>
          </w:tcPr>
          <w:p w14:paraId="2249596C" w14:textId="77777777" w:rsidR="00BA7C11" w:rsidRDefault="00BA7C11">
            <w:r>
              <w:t>Included</w:t>
            </w:r>
          </w:p>
        </w:tc>
        <w:tc>
          <w:tcPr>
            <w:tcW w:w="1418" w:type="dxa"/>
          </w:tcPr>
          <w:p w14:paraId="72F85694" w14:textId="77777777" w:rsidR="00BA7C11" w:rsidRDefault="00BA7C11">
            <w:r>
              <w:t>Excluded</w:t>
            </w:r>
          </w:p>
        </w:tc>
        <w:tc>
          <w:tcPr>
            <w:tcW w:w="1134" w:type="dxa"/>
          </w:tcPr>
          <w:p w14:paraId="3C1E5D82" w14:textId="77777777" w:rsidR="00BA7C11" w:rsidRDefault="00BA7C11">
            <w:r>
              <w:t>Meals Included</w:t>
            </w:r>
          </w:p>
        </w:tc>
        <w:tc>
          <w:tcPr>
            <w:tcW w:w="1762" w:type="dxa"/>
          </w:tcPr>
          <w:p w14:paraId="73F613DF" w14:textId="77777777" w:rsidR="00BA7C11" w:rsidRDefault="00FF5E02">
            <w:r>
              <w:t>Cost to Business</w:t>
            </w:r>
          </w:p>
        </w:tc>
      </w:tr>
      <w:tr w:rsidR="00BA7C11" w14:paraId="43F274F4" w14:textId="77777777" w:rsidTr="00BA7C11">
        <w:tc>
          <w:tcPr>
            <w:tcW w:w="1262" w:type="dxa"/>
          </w:tcPr>
          <w:p w14:paraId="448B743E" w14:textId="77777777" w:rsidR="00BA7C11" w:rsidRDefault="00BA7C11" w:rsidP="00FF5E02"/>
          <w:p w14:paraId="34F73E19" w14:textId="77777777" w:rsidR="00FF5E02" w:rsidRDefault="00FF5E02" w:rsidP="00FF5E02"/>
          <w:p w14:paraId="0C161B2E" w14:textId="77777777" w:rsidR="00FF5E02" w:rsidRDefault="00FF5E02" w:rsidP="00FF5E02"/>
        </w:tc>
        <w:tc>
          <w:tcPr>
            <w:tcW w:w="3836" w:type="dxa"/>
          </w:tcPr>
          <w:p w14:paraId="471D5BDF" w14:textId="77777777" w:rsidR="00BA7C11" w:rsidRDefault="00BA7C11"/>
        </w:tc>
        <w:tc>
          <w:tcPr>
            <w:tcW w:w="1276" w:type="dxa"/>
          </w:tcPr>
          <w:p w14:paraId="4C5A61A3" w14:textId="77777777" w:rsidR="00BA7C11" w:rsidRDefault="00BA7C11"/>
        </w:tc>
        <w:tc>
          <w:tcPr>
            <w:tcW w:w="1701" w:type="dxa"/>
          </w:tcPr>
          <w:p w14:paraId="42608C12" w14:textId="77777777" w:rsidR="00BA7C11" w:rsidRDefault="00BA7C11"/>
        </w:tc>
        <w:tc>
          <w:tcPr>
            <w:tcW w:w="1559" w:type="dxa"/>
          </w:tcPr>
          <w:p w14:paraId="0CEA70EC" w14:textId="77777777" w:rsidR="00BA7C11" w:rsidRDefault="00BA7C11"/>
        </w:tc>
        <w:tc>
          <w:tcPr>
            <w:tcW w:w="1418" w:type="dxa"/>
          </w:tcPr>
          <w:p w14:paraId="18FAD42B" w14:textId="77777777" w:rsidR="00BA7C11" w:rsidRDefault="00BA7C11"/>
        </w:tc>
        <w:tc>
          <w:tcPr>
            <w:tcW w:w="1134" w:type="dxa"/>
          </w:tcPr>
          <w:p w14:paraId="69AA4591" w14:textId="77777777" w:rsidR="00BA7C11" w:rsidRDefault="00BA7C11"/>
        </w:tc>
        <w:tc>
          <w:tcPr>
            <w:tcW w:w="1762" w:type="dxa"/>
          </w:tcPr>
          <w:p w14:paraId="443BC49C" w14:textId="77777777" w:rsidR="00BA7C11" w:rsidRDefault="00BA7C11"/>
        </w:tc>
      </w:tr>
      <w:tr w:rsidR="00BA7C11" w14:paraId="2A570670" w14:textId="77777777" w:rsidTr="00BA7C11">
        <w:tc>
          <w:tcPr>
            <w:tcW w:w="1262" w:type="dxa"/>
          </w:tcPr>
          <w:p w14:paraId="477D9E24" w14:textId="77777777" w:rsidR="00BA7C11" w:rsidRDefault="00BA7C11"/>
          <w:p w14:paraId="39289B54" w14:textId="77777777" w:rsidR="00BA7C11" w:rsidRDefault="00BA7C11"/>
          <w:p w14:paraId="65DBAD98" w14:textId="77777777" w:rsidR="00BA7C11" w:rsidRDefault="00BA7C11"/>
          <w:p w14:paraId="379F9662" w14:textId="77777777" w:rsidR="00BA7C11" w:rsidRDefault="00BA7C11"/>
        </w:tc>
        <w:tc>
          <w:tcPr>
            <w:tcW w:w="3836" w:type="dxa"/>
          </w:tcPr>
          <w:p w14:paraId="0058F23D" w14:textId="77777777" w:rsidR="00BA7C11" w:rsidRDefault="00BA7C11"/>
        </w:tc>
        <w:tc>
          <w:tcPr>
            <w:tcW w:w="1276" w:type="dxa"/>
          </w:tcPr>
          <w:p w14:paraId="6F51D052" w14:textId="77777777" w:rsidR="00BA7C11" w:rsidRDefault="00BA7C11"/>
        </w:tc>
        <w:tc>
          <w:tcPr>
            <w:tcW w:w="1701" w:type="dxa"/>
          </w:tcPr>
          <w:p w14:paraId="30B1C28B" w14:textId="77777777" w:rsidR="00BA7C11" w:rsidRDefault="00BA7C11"/>
        </w:tc>
        <w:tc>
          <w:tcPr>
            <w:tcW w:w="1559" w:type="dxa"/>
          </w:tcPr>
          <w:p w14:paraId="2E810DD0" w14:textId="77777777" w:rsidR="00BA7C11" w:rsidRDefault="00BA7C11"/>
        </w:tc>
        <w:tc>
          <w:tcPr>
            <w:tcW w:w="1418" w:type="dxa"/>
          </w:tcPr>
          <w:p w14:paraId="27FBAAB2" w14:textId="77777777" w:rsidR="00BA7C11" w:rsidRDefault="00BA7C11"/>
        </w:tc>
        <w:tc>
          <w:tcPr>
            <w:tcW w:w="1134" w:type="dxa"/>
          </w:tcPr>
          <w:p w14:paraId="7CD04919" w14:textId="77777777" w:rsidR="00BA7C11" w:rsidRDefault="00BA7C11"/>
        </w:tc>
        <w:tc>
          <w:tcPr>
            <w:tcW w:w="1762" w:type="dxa"/>
          </w:tcPr>
          <w:p w14:paraId="5D914D80" w14:textId="77777777" w:rsidR="00BA7C11" w:rsidRDefault="00BA7C11"/>
        </w:tc>
      </w:tr>
      <w:tr w:rsidR="00BA7C11" w14:paraId="1A3B9721" w14:textId="77777777" w:rsidTr="00BA7C11">
        <w:tc>
          <w:tcPr>
            <w:tcW w:w="1262" w:type="dxa"/>
          </w:tcPr>
          <w:p w14:paraId="679EAF7B" w14:textId="77777777" w:rsidR="00BA7C11" w:rsidRDefault="00BA7C11"/>
          <w:p w14:paraId="4DBEF5BF" w14:textId="77777777" w:rsidR="00BA7C11" w:rsidRDefault="00BA7C11"/>
          <w:p w14:paraId="31E68817" w14:textId="77777777" w:rsidR="00BA7C11" w:rsidRDefault="00BA7C11"/>
          <w:p w14:paraId="73FF9CD0" w14:textId="77777777" w:rsidR="00BA7C11" w:rsidRDefault="00BA7C11"/>
        </w:tc>
        <w:tc>
          <w:tcPr>
            <w:tcW w:w="3836" w:type="dxa"/>
          </w:tcPr>
          <w:p w14:paraId="302FDC30" w14:textId="77777777" w:rsidR="00BA7C11" w:rsidRDefault="00BA7C11"/>
        </w:tc>
        <w:tc>
          <w:tcPr>
            <w:tcW w:w="1276" w:type="dxa"/>
          </w:tcPr>
          <w:p w14:paraId="371EE465" w14:textId="77777777" w:rsidR="00BA7C11" w:rsidRDefault="00BA7C11"/>
        </w:tc>
        <w:tc>
          <w:tcPr>
            <w:tcW w:w="1701" w:type="dxa"/>
          </w:tcPr>
          <w:p w14:paraId="372CD10E" w14:textId="77777777" w:rsidR="00BA7C11" w:rsidRDefault="00BA7C11"/>
        </w:tc>
        <w:tc>
          <w:tcPr>
            <w:tcW w:w="1559" w:type="dxa"/>
          </w:tcPr>
          <w:p w14:paraId="4D5CE22C" w14:textId="77777777" w:rsidR="00BA7C11" w:rsidRDefault="00BA7C11"/>
        </w:tc>
        <w:tc>
          <w:tcPr>
            <w:tcW w:w="1418" w:type="dxa"/>
          </w:tcPr>
          <w:p w14:paraId="7F5D94E3" w14:textId="77777777" w:rsidR="00BA7C11" w:rsidRDefault="00BA7C11"/>
        </w:tc>
        <w:tc>
          <w:tcPr>
            <w:tcW w:w="1134" w:type="dxa"/>
          </w:tcPr>
          <w:p w14:paraId="4425BFAD" w14:textId="77777777" w:rsidR="00BA7C11" w:rsidRDefault="00BA7C11"/>
        </w:tc>
        <w:tc>
          <w:tcPr>
            <w:tcW w:w="1762" w:type="dxa"/>
          </w:tcPr>
          <w:p w14:paraId="77372962" w14:textId="77777777" w:rsidR="00BA7C11" w:rsidRDefault="00BA7C11"/>
        </w:tc>
      </w:tr>
      <w:tr w:rsidR="00BA7C11" w14:paraId="2713253E" w14:textId="77777777" w:rsidTr="00BA7C11">
        <w:tc>
          <w:tcPr>
            <w:tcW w:w="1262" w:type="dxa"/>
          </w:tcPr>
          <w:p w14:paraId="7B2190A5" w14:textId="77777777" w:rsidR="00BA7C11" w:rsidRDefault="00BA7C11"/>
          <w:p w14:paraId="51B70AF8" w14:textId="77777777" w:rsidR="00BA7C11" w:rsidRDefault="00BA7C11"/>
          <w:p w14:paraId="762C9DD6" w14:textId="77777777" w:rsidR="00BA7C11" w:rsidRDefault="00BA7C11"/>
          <w:p w14:paraId="28B02177" w14:textId="77777777" w:rsidR="00BA7C11" w:rsidRDefault="00BA7C11"/>
        </w:tc>
        <w:tc>
          <w:tcPr>
            <w:tcW w:w="3836" w:type="dxa"/>
          </w:tcPr>
          <w:p w14:paraId="08009C7D" w14:textId="77777777" w:rsidR="00BA7C11" w:rsidRDefault="00BA7C11"/>
        </w:tc>
        <w:tc>
          <w:tcPr>
            <w:tcW w:w="1276" w:type="dxa"/>
          </w:tcPr>
          <w:p w14:paraId="1A801B1D" w14:textId="77777777" w:rsidR="00BA7C11" w:rsidRDefault="00BA7C11"/>
        </w:tc>
        <w:tc>
          <w:tcPr>
            <w:tcW w:w="1701" w:type="dxa"/>
          </w:tcPr>
          <w:p w14:paraId="3F9CE7C0" w14:textId="77777777" w:rsidR="00BA7C11" w:rsidRDefault="00BA7C11"/>
        </w:tc>
        <w:tc>
          <w:tcPr>
            <w:tcW w:w="1559" w:type="dxa"/>
          </w:tcPr>
          <w:p w14:paraId="01737DC8" w14:textId="77777777" w:rsidR="00BA7C11" w:rsidRDefault="00BA7C11"/>
        </w:tc>
        <w:tc>
          <w:tcPr>
            <w:tcW w:w="1418" w:type="dxa"/>
          </w:tcPr>
          <w:p w14:paraId="46AD0AA4" w14:textId="77777777" w:rsidR="00BA7C11" w:rsidRDefault="00BA7C11"/>
        </w:tc>
        <w:tc>
          <w:tcPr>
            <w:tcW w:w="1134" w:type="dxa"/>
          </w:tcPr>
          <w:p w14:paraId="777E1D21" w14:textId="77777777" w:rsidR="00BA7C11" w:rsidRDefault="00BA7C11"/>
        </w:tc>
        <w:tc>
          <w:tcPr>
            <w:tcW w:w="1762" w:type="dxa"/>
          </w:tcPr>
          <w:p w14:paraId="3C306157" w14:textId="77777777" w:rsidR="00BA7C11" w:rsidRDefault="00BA7C11"/>
        </w:tc>
      </w:tr>
      <w:tr w:rsidR="00BA7C11" w14:paraId="6ACF2896" w14:textId="77777777" w:rsidTr="00BA7C11">
        <w:tc>
          <w:tcPr>
            <w:tcW w:w="1262" w:type="dxa"/>
          </w:tcPr>
          <w:p w14:paraId="24887ED0" w14:textId="77777777" w:rsidR="00BA7C11" w:rsidRDefault="00BA7C11"/>
          <w:p w14:paraId="2375A963" w14:textId="77777777" w:rsidR="00BA7C11" w:rsidRDefault="00BA7C11"/>
          <w:p w14:paraId="73EFFACD" w14:textId="77777777" w:rsidR="00BA7C11" w:rsidRDefault="00BA7C11"/>
          <w:p w14:paraId="58758162" w14:textId="77777777" w:rsidR="00BA7C11" w:rsidRDefault="00BA7C11"/>
        </w:tc>
        <w:tc>
          <w:tcPr>
            <w:tcW w:w="3836" w:type="dxa"/>
          </w:tcPr>
          <w:p w14:paraId="2EF170A2" w14:textId="77777777" w:rsidR="00BA7C11" w:rsidRDefault="00BA7C11"/>
        </w:tc>
        <w:tc>
          <w:tcPr>
            <w:tcW w:w="1276" w:type="dxa"/>
          </w:tcPr>
          <w:p w14:paraId="7F7ABD21" w14:textId="77777777" w:rsidR="00BA7C11" w:rsidRDefault="00BA7C11"/>
        </w:tc>
        <w:tc>
          <w:tcPr>
            <w:tcW w:w="1701" w:type="dxa"/>
          </w:tcPr>
          <w:p w14:paraId="22B6A9BB" w14:textId="77777777" w:rsidR="00BA7C11" w:rsidRDefault="00BA7C11"/>
        </w:tc>
        <w:tc>
          <w:tcPr>
            <w:tcW w:w="1559" w:type="dxa"/>
          </w:tcPr>
          <w:p w14:paraId="549A1F75" w14:textId="77777777" w:rsidR="00BA7C11" w:rsidRDefault="00BA7C11"/>
        </w:tc>
        <w:tc>
          <w:tcPr>
            <w:tcW w:w="1418" w:type="dxa"/>
          </w:tcPr>
          <w:p w14:paraId="37B5B202" w14:textId="77777777" w:rsidR="00BA7C11" w:rsidRDefault="00BA7C11"/>
        </w:tc>
        <w:tc>
          <w:tcPr>
            <w:tcW w:w="1134" w:type="dxa"/>
          </w:tcPr>
          <w:p w14:paraId="507ABCC9" w14:textId="77777777" w:rsidR="00BA7C11" w:rsidRDefault="00BA7C11"/>
        </w:tc>
        <w:tc>
          <w:tcPr>
            <w:tcW w:w="1762" w:type="dxa"/>
          </w:tcPr>
          <w:p w14:paraId="0FA93E7E" w14:textId="77777777" w:rsidR="00BA7C11" w:rsidRDefault="00BA7C11"/>
        </w:tc>
      </w:tr>
      <w:tr w:rsidR="00BA7C11" w14:paraId="4F48F7E9" w14:textId="77777777" w:rsidTr="00BA7C11">
        <w:tc>
          <w:tcPr>
            <w:tcW w:w="1262" w:type="dxa"/>
          </w:tcPr>
          <w:p w14:paraId="2854E0E7" w14:textId="77777777" w:rsidR="00BA7C11" w:rsidRDefault="00BA7C11"/>
          <w:p w14:paraId="5B44D2A9" w14:textId="77777777" w:rsidR="00BA7C11" w:rsidRDefault="00BA7C11"/>
          <w:p w14:paraId="7A5287F0" w14:textId="77777777" w:rsidR="00BA7C11" w:rsidRDefault="00BA7C11"/>
          <w:p w14:paraId="4B360DA1" w14:textId="77777777" w:rsidR="00BA7C11" w:rsidRDefault="00BA7C11"/>
        </w:tc>
        <w:tc>
          <w:tcPr>
            <w:tcW w:w="3836" w:type="dxa"/>
          </w:tcPr>
          <w:p w14:paraId="73B5B4AC" w14:textId="77777777" w:rsidR="00BA7C11" w:rsidRDefault="00BA7C11"/>
        </w:tc>
        <w:tc>
          <w:tcPr>
            <w:tcW w:w="1276" w:type="dxa"/>
          </w:tcPr>
          <w:p w14:paraId="1CE12CDD" w14:textId="77777777" w:rsidR="00BA7C11" w:rsidRDefault="00BA7C11"/>
        </w:tc>
        <w:tc>
          <w:tcPr>
            <w:tcW w:w="1701" w:type="dxa"/>
          </w:tcPr>
          <w:p w14:paraId="0582CFDD" w14:textId="77777777" w:rsidR="00BA7C11" w:rsidRDefault="00BA7C11"/>
        </w:tc>
        <w:tc>
          <w:tcPr>
            <w:tcW w:w="1559" w:type="dxa"/>
          </w:tcPr>
          <w:p w14:paraId="066CFFE5" w14:textId="77777777" w:rsidR="00BA7C11" w:rsidRDefault="00BA7C11"/>
        </w:tc>
        <w:tc>
          <w:tcPr>
            <w:tcW w:w="1418" w:type="dxa"/>
          </w:tcPr>
          <w:p w14:paraId="1EA1A6EC" w14:textId="77777777" w:rsidR="00BA7C11" w:rsidRDefault="00BA7C11"/>
        </w:tc>
        <w:tc>
          <w:tcPr>
            <w:tcW w:w="1134" w:type="dxa"/>
          </w:tcPr>
          <w:p w14:paraId="3A8D5E16" w14:textId="77777777" w:rsidR="00BA7C11" w:rsidRDefault="00BA7C11"/>
        </w:tc>
        <w:tc>
          <w:tcPr>
            <w:tcW w:w="1762" w:type="dxa"/>
          </w:tcPr>
          <w:p w14:paraId="5C5F4E3A" w14:textId="77777777" w:rsidR="00BA7C11" w:rsidRDefault="00BA7C11"/>
        </w:tc>
      </w:tr>
      <w:tr w:rsidR="00BA7C11" w14:paraId="207C0B32" w14:textId="77777777" w:rsidTr="00BA7C11">
        <w:tc>
          <w:tcPr>
            <w:tcW w:w="1262" w:type="dxa"/>
          </w:tcPr>
          <w:p w14:paraId="3D5B949D" w14:textId="77777777" w:rsidR="00BA7C11" w:rsidRDefault="00BA7C11"/>
          <w:p w14:paraId="7D61253F" w14:textId="77777777" w:rsidR="00BA7C11" w:rsidRDefault="00BA7C11"/>
          <w:p w14:paraId="12DED667" w14:textId="77777777" w:rsidR="00BA7C11" w:rsidRDefault="00BA7C11"/>
          <w:p w14:paraId="09D3F248" w14:textId="77777777" w:rsidR="00BA7C11" w:rsidRDefault="00BA7C11"/>
          <w:p w14:paraId="230264DD" w14:textId="77777777" w:rsidR="00BA7C11" w:rsidRDefault="00BA7C11"/>
        </w:tc>
        <w:tc>
          <w:tcPr>
            <w:tcW w:w="3836" w:type="dxa"/>
          </w:tcPr>
          <w:p w14:paraId="2DE4284F" w14:textId="77777777" w:rsidR="00BA7C11" w:rsidRDefault="00BA7C11"/>
        </w:tc>
        <w:tc>
          <w:tcPr>
            <w:tcW w:w="1276" w:type="dxa"/>
          </w:tcPr>
          <w:p w14:paraId="24EB371E" w14:textId="77777777" w:rsidR="00BA7C11" w:rsidRDefault="00BA7C11"/>
        </w:tc>
        <w:tc>
          <w:tcPr>
            <w:tcW w:w="1701" w:type="dxa"/>
          </w:tcPr>
          <w:p w14:paraId="6EAE3A42" w14:textId="77777777" w:rsidR="00BA7C11" w:rsidRDefault="00BA7C11"/>
        </w:tc>
        <w:tc>
          <w:tcPr>
            <w:tcW w:w="1559" w:type="dxa"/>
          </w:tcPr>
          <w:p w14:paraId="2CFDF74E" w14:textId="77777777" w:rsidR="00BA7C11" w:rsidRDefault="00BA7C11"/>
        </w:tc>
        <w:tc>
          <w:tcPr>
            <w:tcW w:w="1418" w:type="dxa"/>
          </w:tcPr>
          <w:p w14:paraId="26053298" w14:textId="77777777" w:rsidR="00BA7C11" w:rsidRDefault="00BA7C11"/>
        </w:tc>
        <w:tc>
          <w:tcPr>
            <w:tcW w:w="1134" w:type="dxa"/>
          </w:tcPr>
          <w:p w14:paraId="3072C118" w14:textId="77777777" w:rsidR="00BA7C11" w:rsidRDefault="00BA7C11"/>
        </w:tc>
        <w:tc>
          <w:tcPr>
            <w:tcW w:w="1762" w:type="dxa"/>
          </w:tcPr>
          <w:p w14:paraId="3D668152" w14:textId="77777777" w:rsidR="00BA7C11" w:rsidRDefault="00BA7C11"/>
        </w:tc>
      </w:tr>
      <w:tr w:rsidR="00BA7C11" w14:paraId="756ADE08" w14:textId="77777777" w:rsidTr="00BA7C11">
        <w:tc>
          <w:tcPr>
            <w:tcW w:w="1262" w:type="dxa"/>
          </w:tcPr>
          <w:p w14:paraId="51C63FED" w14:textId="77777777" w:rsidR="00BA7C11" w:rsidRDefault="00BA7C11" w:rsidP="00BA7C11">
            <w:r>
              <w:t>Day/Date</w:t>
            </w:r>
          </w:p>
          <w:p w14:paraId="3D8F3ADE" w14:textId="77777777" w:rsidR="00BA7C11" w:rsidRDefault="00BA7C11" w:rsidP="00BA7C11"/>
        </w:tc>
        <w:tc>
          <w:tcPr>
            <w:tcW w:w="3836" w:type="dxa"/>
          </w:tcPr>
          <w:p w14:paraId="3AD23356" w14:textId="77777777" w:rsidR="00BA7C11" w:rsidRDefault="00BA7C11" w:rsidP="00BA7C11">
            <w:r>
              <w:t>Itinerary</w:t>
            </w:r>
          </w:p>
        </w:tc>
        <w:tc>
          <w:tcPr>
            <w:tcW w:w="1276" w:type="dxa"/>
          </w:tcPr>
          <w:p w14:paraId="2D08382B" w14:textId="77777777" w:rsidR="00BA7C11" w:rsidRDefault="00BA7C11" w:rsidP="00BA7C11">
            <w:r>
              <w:t>Location</w:t>
            </w:r>
          </w:p>
        </w:tc>
        <w:tc>
          <w:tcPr>
            <w:tcW w:w="1701" w:type="dxa"/>
          </w:tcPr>
          <w:p w14:paraId="2F5F9FDD" w14:textId="77777777" w:rsidR="00BA7C11" w:rsidRDefault="00BA7C11" w:rsidP="00BA7C11">
            <w:r>
              <w:t>Accommodation</w:t>
            </w:r>
          </w:p>
        </w:tc>
        <w:tc>
          <w:tcPr>
            <w:tcW w:w="1559" w:type="dxa"/>
          </w:tcPr>
          <w:p w14:paraId="0284BDC0" w14:textId="77777777" w:rsidR="00BA7C11" w:rsidRDefault="00BA7C11" w:rsidP="00BA7C11">
            <w:r>
              <w:t>Included</w:t>
            </w:r>
          </w:p>
        </w:tc>
        <w:tc>
          <w:tcPr>
            <w:tcW w:w="1418" w:type="dxa"/>
          </w:tcPr>
          <w:p w14:paraId="397027C5" w14:textId="77777777" w:rsidR="00BA7C11" w:rsidRDefault="00BA7C11" w:rsidP="00BA7C11">
            <w:r>
              <w:t>Excluded</w:t>
            </w:r>
          </w:p>
        </w:tc>
        <w:tc>
          <w:tcPr>
            <w:tcW w:w="1134" w:type="dxa"/>
          </w:tcPr>
          <w:p w14:paraId="1EB2932D" w14:textId="77777777" w:rsidR="00BA7C11" w:rsidRDefault="00BA7C11" w:rsidP="00BA7C11">
            <w:r>
              <w:t>Meals Included</w:t>
            </w:r>
          </w:p>
        </w:tc>
        <w:tc>
          <w:tcPr>
            <w:tcW w:w="1762" w:type="dxa"/>
          </w:tcPr>
          <w:p w14:paraId="43C4F153" w14:textId="77777777" w:rsidR="00BA7C11" w:rsidRDefault="00BA7C11" w:rsidP="00BA7C11">
            <w:r>
              <w:t>Cost</w:t>
            </w:r>
            <w:r w:rsidR="00FF5E02">
              <w:t xml:space="preserve"> to Business</w:t>
            </w:r>
          </w:p>
        </w:tc>
      </w:tr>
      <w:tr w:rsidR="00BA7C11" w14:paraId="73CE3ADE" w14:textId="77777777" w:rsidTr="00BA7C11">
        <w:tc>
          <w:tcPr>
            <w:tcW w:w="1262" w:type="dxa"/>
          </w:tcPr>
          <w:p w14:paraId="1FD4D3CA" w14:textId="77777777" w:rsidR="00BA7C11" w:rsidRDefault="00BA7C11" w:rsidP="00BA7C11"/>
          <w:p w14:paraId="42CDC207" w14:textId="77777777" w:rsidR="00BA7C11" w:rsidRDefault="00BA7C11" w:rsidP="00BA7C11"/>
          <w:p w14:paraId="6A99519E" w14:textId="77777777" w:rsidR="00BA7C11" w:rsidRDefault="00BA7C11" w:rsidP="00BA7C11"/>
          <w:p w14:paraId="16DD1AC1" w14:textId="77777777" w:rsidR="00BA7C11" w:rsidRDefault="00BA7C11" w:rsidP="00BA7C11"/>
        </w:tc>
        <w:tc>
          <w:tcPr>
            <w:tcW w:w="3836" w:type="dxa"/>
          </w:tcPr>
          <w:p w14:paraId="3B58175C" w14:textId="77777777" w:rsidR="00BA7C11" w:rsidRDefault="00BA7C11" w:rsidP="00BA7C11"/>
        </w:tc>
        <w:tc>
          <w:tcPr>
            <w:tcW w:w="1276" w:type="dxa"/>
          </w:tcPr>
          <w:p w14:paraId="3D84F592" w14:textId="77777777" w:rsidR="00BA7C11" w:rsidRDefault="00BA7C11" w:rsidP="00BA7C11"/>
        </w:tc>
        <w:tc>
          <w:tcPr>
            <w:tcW w:w="1701" w:type="dxa"/>
          </w:tcPr>
          <w:p w14:paraId="30CDB104" w14:textId="77777777" w:rsidR="00BA7C11" w:rsidRDefault="00BA7C11" w:rsidP="00BA7C11"/>
        </w:tc>
        <w:tc>
          <w:tcPr>
            <w:tcW w:w="1559" w:type="dxa"/>
          </w:tcPr>
          <w:p w14:paraId="5E0CAB29" w14:textId="77777777" w:rsidR="00BA7C11" w:rsidRDefault="00BA7C11" w:rsidP="00BA7C11"/>
        </w:tc>
        <w:tc>
          <w:tcPr>
            <w:tcW w:w="1418" w:type="dxa"/>
          </w:tcPr>
          <w:p w14:paraId="270F3364" w14:textId="77777777" w:rsidR="00BA7C11" w:rsidRDefault="00BA7C11" w:rsidP="00BA7C11"/>
        </w:tc>
        <w:tc>
          <w:tcPr>
            <w:tcW w:w="1134" w:type="dxa"/>
          </w:tcPr>
          <w:p w14:paraId="0D334199" w14:textId="77777777" w:rsidR="00BA7C11" w:rsidRDefault="00BA7C11" w:rsidP="00BA7C11"/>
        </w:tc>
        <w:tc>
          <w:tcPr>
            <w:tcW w:w="1762" w:type="dxa"/>
          </w:tcPr>
          <w:p w14:paraId="02683BE4" w14:textId="77777777" w:rsidR="00BA7C11" w:rsidRDefault="00BA7C11" w:rsidP="00BA7C11"/>
        </w:tc>
      </w:tr>
      <w:tr w:rsidR="00BA7C11" w14:paraId="34FEC77D" w14:textId="77777777" w:rsidTr="00BA7C11">
        <w:tc>
          <w:tcPr>
            <w:tcW w:w="1262" w:type="dxa"/>
          </w:tcPr>
          <w:p w14:paraId="49B55AD3" w14:textId="77777777" w:rsidR="00BA7C11" w:rsidRDefault="00BA7C11" w:rsidP="00BA7C11"/>
          <w:p w14:paraId="4D6A2B17" w14:textId="77777777" w:rsidR="00BA7C11" w:rsidRDefault="00BA7C11" w:rsidP="00BA7C11"/>
          <w:p w14:paraId="7D03F468" w14:textId="77777777" w:rsidR="00BA7C11" w:rsidRDefault="00BA7C11" w:rsidP="00BA7C11"/>
          <w:p w14:paraId="1BC43EEE" w14:textId="77777777" w:rsidR="00BA7C11" w:rsidRDefault="00BA7C11" w:rsidP="00BA7C11"/>
        </w:tc>
        <w:tc>
          <w:tcPr>
            <w:tcW w:w="3836" w:type="dxa"/>
          </w:tcPr>
          <w:p w14:paraId="52AF01C2" w14:textId="77777777" w:rsidR="00BA7C11" w:rsidRDefault="00BA7C11" w:rsidP="00BA7C11"/>
        </w:tc>
        <w:tc>
          <w:tcPr>
            <w:tcW w:w="1276" w:type="dxa"/>
          </w:tcPr>
          <w:p w14:paraId="1EE34C64" w14:textId="77777777" w:rsidR="00BA7C11" w:rsidRDefault="00BA7C11" w:rsidP="00BA7C11"/>
        </w:tc>
        <w:tc>
          <w:tcPr>
            <w:tcW w:w="1701" w:type="dxa"/>
          </w:tcPr>
          <w:p w14:paraId="10F654CC" w14:textId="77777777" w:rsidR="00BA7C11" w:rsidRDefault="00BA7C11" w:rsidP="00BA7C11"/>
        </w:tc>
        <w:tc>
          <w:tcPr>
            <w:tcW w:w="1559" w:type="dxa"/>
          </w:tcPr>
          <w:p w14:paraId="551FDFFD" w14:textId="77777777" w:rsidR="00BA7C11" w:rsidRDefault="00BA7C11" w:rsidP="00BA7C11"/>
        </w:tc>
        <w:tc>
          <w:tcPr>
            <w:tcW w:w="1418" w:type="dxa"/>
          </w:tcPr>
          <w:p w14:paraId="42E0CA7F" w14:textId="77777777" w:rsidR="00BA7C11" w:rsidRDefault="00BA7C11" w:rsidP="00BA7C11"/>
        </w:tc>
        <w:tc>
          <w:tcPr>
            <w:tcW w:w="1134" w:type="dxa"/>
          </w:tcPr>
          <w:p w14:paraId="44C53EF5" w14:textId="77777777" w:rsidR="00BA7C11" w:rsidRDefault="00BA7C11" w:rsidP="00BA7C11"/>
        </w:tc>
        <w:tc>
          <w:tcPr>
            <w:tcW w:w="1762" w:type="dxa"/>
          </w:tcPr>
          <w:p w14:paraId="5E0D0828" w14:textId="77777777" w:rsidR="00BA7C11" w:rsidRDefault="00BA7C11" w:rsidP="00BA7C11"/>
        </w:tc>
      </w:tr>
      <w:tr w:rsidR="00BA7C11" w14:paraId="12CE39BD" w14:textId="77777777" w:rsidTr="00BA7C11">
        <w:tc>
          <w:tcPr>
            <w:tcW w:w="1262" w:type="dxa"/>
          </w:tcPr>
          <w:p w14:paraId="2D37E1E6" w14:textId="77777777" w:rsidR="00BA7C11" w:rsidRDefault="00BA7C11" w:rsidP="00BA7C11"/>
          <w:p w14:paraId="53E20613" w14:textId="77777777" w:rsidR="00BA7C11" w:rsidRDefault="00BA7C11" w:rsidP="00BA7C11"/>
          <w:p w14:paraId="210FF8B8" w14:textId="77777777" w:rsidR="00BA7C11" w:rsidRDefault="00BA7C11" w:rsidP="00BA7C11"/>
          <w:p w14:paraId="7CC5814F" w14:textId="77777777" w:rsidR="00BA7C11" w:rsidRDefault="00BA7C11" w:rsidP="00BA7C11"/>
        </w:tc>
        <w:tc>
          <w:tcPr>
            <w:tcW w:w="3836" w:type="dxa"/>
          </w:tcPr>
          <w:p w14:paraId="3FFEA511" w14:textId="77777777" w:rsidR="00BA7C11" w:rsidRDefault="00BA7C11" w:rsidP="00BA7C11"/>
        </w:tc>
        <w:tc>
          <w:tcPr>
            <w:tcW w:w="1276" w:type="dxa"/>
          </w:tcPr>
          <w:p w14:paraId="270F5046" w14:textId="77777777" w:rsidR="00BA7C11" w:rsidRDefault="00BA7C11" w:rsidP="00BA7C11"/>
        </w:tc>
        <w:tc>
          <w:tcPr>
            <w:tcW w:w="1701" w:type="dxa"/>
          </w:tcPr>
          <w:p w14:paraId="118751C4" w14:textId="77777777" w:rsidR="00BA7C11" w:rsidRDefault="00BA7C11" w:rsidP="00BA7C11"/>
        </w:tc>
        <w:tc>
          <w:tcPr>
            <w:tcW w:w="1559" w:type="dxa"/>
          </w:tcPr>
          <w:p w14:paraId="0F5898DC" w14:textId="77777777" w:rsidR="00BA7C11" w:rsidRDefault="00BA7C11" w:rsidP="00BA7C11"/>
        </w:tc>
        <w:tc>
          <w:tcPr>
            <w:tcW w:w="1418" w:type="dxa"/>
          </w:tcPr>
          <w:p w14:paraId="54ECDC6E" w14:textId="77777777" w:rsidR="00BA7C11" w:rsidRDefault="00BA7C11" w:rsidP="00BA7C11"/>
        </w:tc>
        <w:tc>
          <w:tcPr>
            <w:tcW w:w="1134" w:type="dxa"/>
          </w:tcPr>
          <w:p w14:paraId="1DD13DC2" w14:textId="77777777" w:rsidR="00BA7C11" w:rsidRDefault="00BA7C11" w:rsidP="00BA7C11"/>
        </w:tc>
        <w:tc>
          <w:tcPr>
            <w:tcW w:w="1762" w:type="dxa"/>
          </w:tcPr>
          <w:p w14:paraId="7F3AEE20" w14:textId="77777777" w:rsidR="00BA7C11" w:rsidRDefault="00BA7C11" w:rsidP="00BA7C11"/>
        </w:tc>
      </w:tr>
      <w:tr w:rsidR="00BA7C11" w14:paraId="69143C54" w14:textId="77777777" w:rsidTr="00BA7C11">
        <w:tc>
          <w:tcPr>
            <w:tcW w:w="1262" w:type="dxa"/>
          </w:tcPr>
          <w:p w14:paraId="0C89C1BC" w14:textId="77777777" w:rsidR="00BA7C11" w:rsidRDefault="00BA7C11" w:rsidP="00BA7C11"/>
          <w:p w14:paraId="1BD9F402" w14:textId="77777777" w:rsidR="00BA7C11" w:rsidRDefault="00BA7C11" w:rsidP="00BA7C11"/>
          <w:p w14:paraId="1372B8BC" w14:textId="77777777" w:rsidR="00BA7C11" w:rsidRDefault="00BA7C11" w:rsidP="00BA7C11"/>
          <w:p w14:paraId="3325CD21" w14:textId="77777777" w:rsidR="00BA7C11" w:rsidRDefault="00BA7C11" w:rsidP="00BA7C11"/>
        </w:tc>
        <w:tc>
          <w:tcPr>
            <w:tcW w:w="3836" w:type="dxa"/>
          </w:tcPr>
          <w:p w14:paraId="4C3B33BE" w14:textId="77777777" w:rsidR="00BA7C11" w:rsidRDefault="00BA7C11" w:rsidP="00BA7C11"/>
        </w:tc>
        <w:tc>
          <w:tcPr>
            <w:tcW w:w="1276" w:type="dxa"/>
          </w:tcPr>
          <w:p w14:paraId="163CE82D" w14:textId="77777777" w:rsidR="00BA7C11" w:rsidRDefault="00BA7C11" w:rsidP="00BA7C11"/>
        </w:tc>
        <w:tc>
          <w:tcPr>
            <w:tcW w:w="1701" w:type="dxa"/>
          </w:tcPr>
          <w:p w14:paraId="39A3CC42" w14:textId="77777777" w:rsidR="00BA7C11" w:rsidRDefault="00BA7C11" w:rsidP="00BA7C11"/>
        </w:tc>
        <w:tc>
          <w:tcPr>
            <w:tcW w:w="1559" w:type="dxa"/>
          </w:tcPr>
          <w:p w14:paraId="5BDFC582" w14:textId="77777777" w:rsidR="00BA7C11" w:rsidRDefault="00BA7C11" w:rsidP="00BA7C11"/>
        </w:tc>
        <w:tc>
          <w:tcPr>
            <w:tcW w:w="1418" w:type="dxa"/>
          </w:tcPr>
          <w:p w14:paraId="32A8FBA5" w14:textId="77777777" w:rsidR="00BA7C11" w:rsidRDefault="00BA7C11" w:rsidP="00BA7C11"/>
        </w:tc>
        <w:tc>
          <w:tcPr>
            <w:tcW w:w="1134" w:type="dxa"/>
          </w:tcPr>
          <w:p w14:paraId="17CAC69B" w14:textId="77777777" w:rsidR="00BA7C11" w:rsidRDefault="00BA7C11" w:rsidP="00BA7C11"/>
        </w:tc>
        <w:tc>
          <w:tcPr>
            <w:tcW w:w="1762" w:type="dxa"/>
          </w:tcPr>
          <w:p w14:paraId="5931DDBB" w14:textId="77777777" w:rsidR="00BA7C11" w:rsidRDefault="00BA7C11" w:rsidP="00BA7C11"/>
        </w:tc>
      </w:tr>
      <w:tr w:rsidR="00BA7C11" w14:paraId="1E8F4708" w14:textId="77777777" w:rsidTr="00BA7C11">
        <w:tc>
          <w:tcPr>
            <w:tcW w:w="1262" w:type="dxa"/>
          </w:tcPr>
          <w:p w14:paraId="485B43D9" w14:textId="77777777" w:rsidR="00BA7C11" w:rsidRDefault="00BA7C11" w:rsidP="00BA7C11"/>
          <w:p w14:paraId="7046B3CC" w14:textId="77777777" w:rsidR="00BA7C11" w:rsidRDefault="00BA7C11" w:rsidP="00BA7C11"/>
          <w:p w14:paraId="636C7C63" w14:textId="77777777" w:rsidR="00BA7C11" w:rsidRDefault="00BA7C11" w:rsidP="00BA7C11"/>
          <w:p w14:paraId="53ECD5BA" w14:textId="77777777" w:rsidR="00BA7C11" w:rsidRDefault="00BA7C11" w:rsidP="00BA7C11"/>
        </w:tc>
        <w:tc>
          <w:tcPr>
            <w:tcW w:w="3836" w:type="dxa"/>
          </w:tcPr>
          <w:p w14:paraId="3FD032C3" w14:textId="77777777" w:rsidR="00BA7C11" w:rsidRDefault="00BA7C11" w:rsidP="00BA7C11"/>
        </w:tc>
        <w:tc>
          <w:tcPr>
            <w:tcW w:w="1276" w:type="dxa"/>
          </w:tcPr>
          <w:p w14:paraId="313835C9" w14:textId="77777777" w:rsidR="00BA7C11" w:rsidRDefault="00BA7C11" w:rsidP="00BA7C11"/>
        </w:tc>
        <w:tc>
          <w:tcPr>
            <w:tcW w:w="1701" w:type="dxa"/>
          </w:tcPr>
          <w:p w14:paraId="54743CC8" w14:textId="77777777" w:rsidR="00BA7C11" w:rsidRDefault="00BA7C11" w:rsidP="00BA7C11"/>
        </w:tc>
        <w:tc>
          <w:tcPr>
            <w:tcW w:w="1559" w:type="dxa"/>
          </w:tcPr>
          <w:p w14:paraId="0A4C998E" w14:textId="77777777" w:rsidR="00BA7C11" w:rsidRDefault="00BA7C11" w:rsidP="00BA7C11"/>
        </w:tc>
        <w:tc>
          <w:tcPr>
            <w:tcW w:w="1418" w:type="dxa"/>
          </w:tcPr>
          <w:p w14:paraId="37AB8858" w14:textId="77777777" w:rsidR="00BA7C11" w:rsidRDefault="00BA7C11" w:rsidP="00BA7C11"/>
        </w:tc>
        <w:tc>
          <w:tcPr>
            <w:tcW w:w="1134" w:type="dxa"/>
          </w:tcPr>
          <w:p w14:paraId="4A9A74CE" w14:textId="77777777" w:rsidR="00BA7C11" w:rsidRDefault="00BA7C11" w:rsidP="00BA7C11"/>
        </w:tc>
        <w:tc>
          <w:tcPr>
            <w:tcW w:w="1762" w:type="dxa"/>
          </w:tcPr>
          <w:p w14:paraId="227FDEB3" w14:textId="77777777" w:rsidR="00BA7C11" w:rsidRDefault="00BA7C11" w:rsidP="00BA7C11"/>
        </w:tc>
      </w:tr>
      <w:tr w:rsidR="00BA7C11" w14:paraId="5B4EF457" w14:textId="77777777" w:rsidTr="00BA7C11">
        <w:tc>
          <w:tcPr>
            <w:tcW w:w="1262" w:type="dxa"/>
          </w:tcPr>
          <w:p w14:paraId="79A4B4C0" w14:textId="77777777" w:rsidR="00BA7C11" w:rsidRDefault="00BA7C11" w:rsidP="00BA7C11"/>
          <w:p w14:paraId="3EB72874" w14:textId="77777777" w:rsidR="00BA7C11" w:rsidRDefault="00BA7C11" w:rsidP="00BA7C11"/>
          <w:p w14:paraId="1397C9FA" w14:textId="77777777" w:rsidR="00BA7C11" w:rsidRDefault="00BA7C11" w:rsidP="00BA7C11"/>
          <w:p w14:paraId="412C3B82" w14:textId="77777777" w:rsidR="00BA7C11" w:rsidRDefault="00BA7C11" w:rsidP="00BA7C11"/>
        </w:tc>
        <w:tc>
          <w:tcPr>
            <w:tcW w:w="3836" w:type="dxa"/>
          </w:tcPr>
          <w:p w14:paraId="58F3D333" w14:textId="77777777" w:rsidR="00BA7C11" w:rsidRDefault="00BA7C11" w:rsidP="00BA7C11"/>
        </w:tc>
        <w:tc>
          <w:tcPr>
            <w:tcW w:w="1276" w:type="dxa"/>
          </w:tcPr>
          <w:p w14:paraId="1CFA37BA" w14:textId="77777777" w:rsidR="00BA7C11" w:rsidRDefault="00BA7C11" w:rsidP="00BA7C11"/>
        </w:tc>
        <w:tc>
          <w:tcPr>
            <w:tcW w:w="1701" w:type="dxa"/>
          </w:tcPr>
          <w:p w14:paraId="46389923" w14:textId="77777777" w:rsidR="00BA7C11" w:rsidRDefault="00BA7C11" w:rsidP="00BA7C11"/>
        </w:tc>
        <w:tc>
          <w:tcPr>
            <w:tcW w:w="1559" w:type="dxa"/>
          </w:tcPr>
          <w:p w14:paraId="0457A0E5" w14:textId="77777777" w:rsidR="00BA7C11" w:rsidRDefault="00BA7C11" w:rsidP="00BA7C11"/>
        </w:tc>
        <w:tc>
          <w:tcPr>
            <w:tcW w:w="1418" w:type="dxa"/>
          </w:tcPr>
          <w:p w14:paraId="30C4281D" w14:textId="77777777" w:rsidR="00BA7C11" w:rsidRDefault="00BA7C11" w:rsidP="00BA7C11"/>
        </w:tc>
        <w:tc>
          <w:tcPr>
            <w:tcW w:w="1134" w:type="dxa"/>
          </w:tcPr>
          <w:p w14:paraId="7043BFD7" w14:textId="77777777" w:rsidR="00BA7C11" w:rsidRDefault="00BA7C11" w:rsidP="00BA7C11"/>
        </w:tc>
        <w:tc>
          <w:tcPr>
            <w:tcW w:w="1762" w:type="dxa"/>
          </w:tcPr>
          <w:p w14:paraId="72239D1A" w14:textId="77777777" w:rsidR="00BA7C11" w:rsidRDefault="00BA7C11" w:rsidP="00BA7C11"/>
        </w:tc>
      </w:tr>
      <w:tr w:rsidR="00BA7C11" w14:paraId="0AD586B6" w14:textId="77777777" w:rsidTr="00BA7C11">
        <w:tc>
          <w:tcPr>
            <w:tcW w:w="1262" w:type="dxa"/>
          </w:tcPr>
          <w:p w14:paraId="7F009E38" w14:textId="77777777" w:rsidR="00BA7C11" w:rsidRDefault="00BA7C11" w:rsidP="00BA7C11"/>
          <w:p w14:paraId="55C2CAC5" w14:textId="77777777" w:rsidR="00BA7C11" w:rsidRDefault="00BA7C11" w:rsidP="00BA7C11"/>
          <w:p w14:paraId="2CE9CE4B" w14:textId="77777777" w:rsidR="00BA7C11" w:rsidRDefault="00BA7C11" w:rsidP="00BA7C11"/>
          <w:p w14:paraId="209BEE36" w14:textId="77777777" w:rsidR="00BA7C11" w:rsidRDefault="00BA7C11" w:rsidP="00BA7C11"/>
        </w:tc>
        <w:tc>
          <w:tcPr>
            <w:tcW w:w="3836" w:type="dxa"/>
          </w:tcPr>
          <w:p w14:paraId="190E54BA" w14:textId="77777777" w:rsidR="00BA7C11" w:rsidRDefault="00BA7C11" w:rsidP="00BA7C11"/>
        </w:tc>
        <w:tc>
          <w:tcPr>
            <w:tcW w:w="1276" w:type="dxa"/>
          </w:tcPr>
          <w:p w14:paraId="55D52582" w14:textId="77777777" w:rsidR="00BA7C11" w:rsidRDefault="00BA7C11" w:rsidP="00BA7C11"/>
        </w:tc>
        <w:tc>
          <w:tcPr>
            <w:tcW w:w="1701" w:type="dxa"/>
          </w:tcPr>
          <w:p w14:paraId="6D0CC012" w14:textId="77777777" w:rsidR="00BA7C11" w:rsidRDefault="00BA7C11" w:rsidP="00BA7C11"/>
        </w:tc>
        <w:tc>
          <w:tcPr>
            <w:tcW w:w="1559" w:type="dxa"/>
          </w:tcPr>
          <w:p w14:paraId="1D315632" w14:textId="77777777" w:rsidR="00BA7C11" w:rsidRDefault="00BA7C11" w:rsidP="00BA7C11"/>
        </w:tc>
        <w:tc>
          <w:tcPr>
            <w:tcW w:w="1418" w:type="dxa"/>
          </w:tcPr>
          <w:p w14:paraId="08C4861F" w14:textId="77777777" w:rsidR="00BA7C11" w:rsidRDefault="00BA7C11" w:rsidP="00BA7C11"/>
        </w:tc>
        <w:tc>
          <w:tcPr>
            <w:tcW w:w="1134" w:type="dxa"/>
          </w:tcPr>
          <w:p w14:paraId="765A1173" w14:textId="77777777" w:rsidR="00BA7C11" w:rsidRDefault="00BA7C11" w:rsidP="00BA7C11"/>
        </w:tc>
        <w:tc>
          <w:tcPr>
            <w:tcW w:w="1762" w:type="dxa"/>
          </w:tcPr>
          <w:p w14:paraId="785C5FD6" w14:textId="77777777" w:rsidR="00BA7C11" w:rsidRDefault="00BA7C11" w:rsidP="00BA7C11"/>
        </w:tc>
      </w:tr>
    </w:tbl>
    <w:p w14:paraId="3C9DB23C" w14:textId="77777777" w:rsidR="00BA7C11" w:rsidRDefault="00BA7C11" w:rsidP="00BA7C11"/>
    <w:p w14:paraId="08CB7188" w14:textId="77777777" w:rsidR="00407674" w:rsidRDefault="00407674"/>
    <w:sectPr w:rsidR="00407674" w:rsidSect="00BA7C1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C3B6B9" w14:textId="77777777" w:rsidR="00843066" w:rsidRDefault="00843066" w:rsidP="003F1A56">
      <w:pPr>
        <w:spacing w:after="0" w:line="240" w:lineRule="auto"/>
      </w:pPr>
      <w:r>
        <w:separator/>
      </w:r>
    </w:p>
  </w:endnote>
  <w:endnote w:type="continuationSeparator" w:id="0">
    <w:p w14:paraId="51FEDB83" w14:textId="77777777" w:rsidR="00843066" w:rsidRDefault="00843066" w:rsidP="003F1A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E2AAE5" w14:textId="77777777" w:rsidR="003F1A56" w:rsidRDefault="003F1A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09866" w14:textId="3E9E407F" w:rsidR="003F1A56" w:rsidRDefault="003F1A56">
    <w:pPr>
      <w:pStyle w:val="Footer"/>
    </w:pPr>
    <w:r>
      <w:rPr>
        <w:noProof/>
      </w:rPr>
      <w:drawing>
        <wp:inline distT="0" distB="0" distL="0" distR="0" wp14:anchorId="1CF33838" wp14:editId="359A29D2">
          <wp:extent cx="882093" cy="4095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Retreat Specialists small - Copy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6996" cy="4118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hyperlink r:id="rId2" w:history="1">
      <w:r w:rsidRPr="007B74F6">
        <w:rPr>
          <w:rStyle w:val="Hyperlink"/>
        </w:rPr>
        <w:t>www.llieselalbrecht.com</w:t>
      </w:r>
    </w:hyperlink>
  </w:p>
  <w:p w14:paraId="7A428886" w14:textId="77777777" w:rsidR="003F1A56" w:rsidRDefault="003F1A56">
    <w:pPr>
      <w:pStyle w:val="Footer"/>
    </w:pPr>
    <w:bookmarkStart w:id="0" w:name="_GoBack"/>
    <w:bookmarkEnd w:id="0"/>
  </w:p>
  <w:p w14:paraId="42CF94C9" w14:textId="77777777" w:rsidR="003F1A56" w:rsidRDefault="003F1A5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7D0B1F" w14:textId="77777777" w:rsidR="003F1A56" w:rsidRDefault="003F1A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E8C75A" w14:textId="77777777" w:rsidR="00843066" w:rsidRDefault="00843066" w:rsidP="003F1A56">
      <w:pPr>
        <w:spacing w:after="0" w:line="240" w:lineRule="auto"/>
      </w:pPr>
      <w:r>
        <w:separator/>
      </w:r>
    </w:p>
  </w:footnote>
  <w:footnote w:type="continuationSeparator" w:id="0">
    <w:p w14:paraId="70363C1D" w14:textId="77777777" w:rsidR="00843066" w:rsidRDefault="00843066" w:rsidP="003F1A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572898" w14:textId="77777777" w:rsidR="003F1A56" w:rsidRDefault="003F1A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2F78E6" w14:textId="77777777" w:rsidR="003F1A56" w:rsidRDefault="003F1A5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076A8B" w14:textId="77777777" w:rsidR="003F1A56" w:rsidRDefault="003F1A5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yNDEwsDQzNTcyMDJU0lEKTi0uzszPAykwrAUAHM+D/CwAAAA="/>
  </w:docVars>
  <w:rsids>
    <w:rsidRoot w:val="00BA7C11"/>
    <w:rsid w:val="003F1A56"/>
    <w:rsid w:val="00407674"/>
    <w:rsid w:val="005863FA"/>
    <w:rsid w:val="00843066"/>
    <w:rsid w:val="00BA7C11"/>
    <w:rsid w:val="00FF5E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AFC057"/>
  <w15:chartTrackingRefBased/>
  <w15:docId w15:val="{1A60E172-BC77-42B3-8EFC-30D692BC2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7C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F5E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5E0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F1A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A56"/>
  </w:style>
  <w:style w:type="paragraph" w:styleId="Footer">
    <w:name w:val="footer"/>
    <w:basedOn w:val="Normal"/>
    <w:link w:val="FooterChar"/>
    <w:uiPriority w:val="99"/>
    <w:unhideWhenUsed/>
    <w:rsid w:val="003F1A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A56"/>
  </w:style>
  <w:style w:type="character" w:styleId="Hyperlink">
    <w:name w:val="Hyperlink"/>
    <w:basedOn w:val="DefaultParagraphFont"/>
    <w:uiPriority w:val="99"/>
    <w:unhideWhenUsed/>
    <w:rsid w:val="003F1A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1A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lieselalbrecht.com" TargetMode="External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9</Words>
  <Characters>34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esel Collings</dc:creator>
  <cp:keywords/>
  <dc:description/>
  <cp:lastModifiedBy>Liesel Collings</cp:lastModifiedBy>
  <cp:revision>2</cp:revision>
  <cp:lastPrinted>2016-02-06T06:34:00Z</cp:lastPrinted>
  <dcterms:created xsi:type="dcterms:W3CDTF">2018-06-09T03:36:00Z</dcterms:created>
  <dcterms:modified xsi:type="dcterms:W3CDTF">2018-06-09T03:36:00Z</dcterms:modified>
</cp:coreProperties>
</file>